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9A956F" w14:textId="5F4CF69C" w:rsidR="00F31636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inh Ta</w:t>
      </w:r>
    </w:p>
    <w:p w14:paraId="269DAA32" w14:textId="5F32E89F" w:rsidR="00F31636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Dr. Bengtson</w:t>
      </w:r>
    </w:p>
    <w:p w14:paraId="45FC45E2" w14:textId="3341C0CE" w:rsidR="00860BC5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ATH-440</w:t>
      </w:r>
    </w:p>
    <w:p w14:paraId="7C8E7D2B" w14:textId="4AEE98D9" w:rsid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idterm</w:t>
      </w:r>
    </w:p>
    <w:p w14:paraId="3E6AA0B6" w14:textId="6FDD786C" w:rsidR="00F31636" w:rsidRDefault="00F31636" w:rsidP="00F31636">
      <w:pPr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31F04B" w14:textId="41D62547" w:rsidR="00F31636" w:rsidRDefault="00F31636" w:rsidP="00F31636">
      <w:pPr>
        <w:rPr>
          <w:rFonts w:ascii="Cambria" w:hAnsi="Cambria"/>
        </w:rPr>
      </w:pPr>
      <w:r>
        <w:rPr>
          <w:rFonts w:ascii="Cambria" w:hAnsi="Cambria"/>
        </w:rPr>
        <w:t>a) I found the interpolating polynomial using 3 (excluding x=40, 72), 4 (excluding x=72), and 5 points and here are the results respectively:</w:t>
      </w:r>
    </w:p>
    <w:p w14:paraId="571D2397" w14:textId="3B53850E" w:rsidR="00F31636" w:rsidRPr="00F31636" w:rsidRDefault="00672779" w:rsidP="00F31636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101.8375</m:t>
          </m:r>
        </m:oMath>
      </m:oMathPara>
    </w:p>
    <w:p w14:paraId="7815269B" w14:textId="06AABB21" w:rsidR="00F31636" w:rsidRPr="00F31636" w:rsidRDefault="00672779" w:rsidP="00F316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102.0625</m:t>
          </m:r>
        </m:oMath>
      </m:oMathPara>
    </w:p>
    <w:p w14:paraId="3C290476" w14:textId="5FD2F2AE" w:rsidR="00F31636" w:rsidRPr="00F31636" w:rsidRDefault="00672779" w:rsidP="00F316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102.0859375</m:t>
          </m:r>
        </m:oMath>
      </m:oMathPara>
    </w:p>
    <w:p w14:paraId="6E9DF0BA" w14:textId="6025CF10" w:rsidR="00F31636" w:rsidRPr="00F31636" w:rsidRDefault="00F31636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,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102..1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14:paraId="3FA7988E" w14:textId="1B9459BA" w:rsidR="00B130FA" w:rsidRDefault="00F31636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) </w:t>
      </w:r>
    </w:p>
    <w:p w14:paraId="2542FBC1" w14:textId="4B430DFD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pper estimate:</w:t>
      </w:r>
    </w:p>
    <w:p w14:paraId="14CF7A8C" w14:textId="08994E06" w:rsidR="00B130FA" w:rsidRPr="00B130FA" w:rsidRDefault="00672779" w:rsidP="00B130FA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4</m:t>
                  </m:r>
                </m:e>
              </m:d>
              <m:r>
                <w:rPr>
                  <w:rFonts w:ascii="Cambria Math" w:hAnsi="Cambria Math"/>
                </w:rPr>
                <m:t>-f(52)</m:t>
              </m:r>
            </m:num>
            <m:den>
              <m:r>
                <w:rPr>
                  <w:rFonts w:ascii="Cambria Math" w:hAnsi="Cambria Math"/>
                </w:rPr>
                <m:t>(64-52)</m:t>
              </m:r>
            </m:den>
          </m:f>
          <m:r>
            <w:rPr>
              <w:rFonts w:ascii="Cambria Math" w:eastAsiaTheme="minorEastAsia" w:hAnsi="Cambria Math"/>
            </w:rPr>
            <m:t>=6.40833</m:t>
          </m:r>
        </m:oMath>
      </m:oMathPara>
    </w:p>
    <w:p w14:paraId="7A3B2C3F" w14:textId="1D0D1BAD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Lower estimate:</w:t>
      </w:r>
    </w:p>
    <w:p w14:paraId="1C57B033" w14:textId="00EAC7B4" w:rsidR="00B130FA" w:rsidRPr="00B130FA" w:rsidRDefault="00672779" w:rsidP="00B130FA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2</m:t>
                  </m:r>
                </m:e>
              </m:d>
              <m:r>
                <w:rPr>
                  <w:rFonts w:ascii="Cambria Math" w:hAnsi="Cambria Math"/>
                </w:rPr>
                <m:t>-f(48)</m:t>
              </m:r>
            </m:num>
            <m:den>
              <m:r>
                <w:rPr>
                  <w:rFonts w:ascii="Cambria Math" w:hAnsi="Cambria Math"/>
                </w:rPr>
                <m:t>(52-48)</m:t>
              </m:r>
            </m:den>
          </m:f>
          <m:r>
            <w:rPr>
              <w:rFonts w:ascii="Cambria Math" w:eastAsiaTheme="minorEastAsia" w:hAnsi="Cambria Math"/>
            </w:rPr>
            <m:t>=4.65</m:t>
          </m:r>
        </m:oMath>
      </m:oMathPara>
    </w:p>
    <w:p w14:paraId="1AEB6D3A" w14:textId="429DCEFC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Central estimate:</w:t>
      </w:r>
    </w:p>
    <w:p w14:paraId="3D2F0B22" w14:textId="1C078DC0" w:rsidR="00F31636" w:rsidRPr="00A0081F" w:rsidRDefault="00672779" w:rsidP="00F31636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.40833×4+4.65×12</m:t>
              </m:r>
            </m:num>
            <m:den>
              <m:r>
                <w:rPr>
                  <w:rFonts w:ascii="Cambria Math" w:eastAsiaTheme="minorEastAsia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=5.09</m:t>
          </m:r>
        </m:oMath>
      </m:oMathPara>
    </w:p>
    <w:p w14:paraId="70A76631" w14:textId="1EF4FBA8" w:rsidR="00A0081F" w:rsidRDefault="00A0081F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I also plugg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ascii="Cambria" w:eastAsiaTheme="minorEastAsia" w:hAnsi="Cambria"/>
        </w:rPr>
        <w:t xml:space="preserve"> into the spreadsheet to fi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2</m:t>
            </m:r>
          </m:e>
        </m:d>
      </m:oMath>
      <w:r>
        <w:rPr>
          <w:rFonts w:ascii="Cambria" w:eastAsiaTheme="minorEastAsia" w:hAnsi="Cambria"/>
        </w:rPr>
        <w:t xml:space="preserve"> for the interpolating polynomial</w:t>
      </w:r>
      <w:r w:rsidR="007012A9">
        <w:rPr>
          <w:rFonts w:ascii="Cambria" w:eastAsiaTheme="minorEastAsia" w:hAnsi="Cambria"/>
        </w:rPr>
        <w:t xml:space="preserve"> and evaluate these polynomials on a spreadsheet</w:t>
      </w:r>
      <w:r>
        <w:rPr>
          <w:rFonts w:ascii="Cambria" w:eastAsiaTheme="minorEastAsia" w:hAnsi="Cambria"/>
        </w:rPr>
        <w:t>.</w:t>
      </w:r>
    </w:p>
    <w:p w14:paraId="1BFFDAE4" w14:textId="77777777" w:rsidR="007012A9" w:rsidRDefault="00672779" w:rsidP="007012A9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≈4.99375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5</m:t>
              </m:r>
            </m:sup>
          </m:sSup>
        </m:oMath>
      </m:oMathPara>
    </w:p>
    <w:p w14:paraId="417D177F" w14:textId="20A9A59F" w:rsidR="007012A9" w:rsidRDefault="00672779" w:rsidP="007012A9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≈4.99375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5</m:t>
              </m:r>
            </m:sup>
          </m:sSup>
        </m:oMath>
      </m:oMathPara>
    </w:p>
    <w:p w14:paraId="79CB7B7E" w14:textId="0F3B7F74" w:rsidR="00A0081F" w:rsidRDefault="007012A9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They are closely the same even with 5, 4, or 3 points interpolating polynomial.</w:t>
      </w:r>
    </w:p>
    <w:p w14:paraId="56983C2F" w14:textId="78952C40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2</m:t>
            </m:r>
          </m:e>
        </m:d>
        <m:r>
          <w:rPr>
            <w:rFonts w:ascii="Cambria Math" w:hAnsi="Cambria Math"/>
          </w:rPr>
          <m:t>=5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034B2CC7" w14:textId="77777777" w:rsidR="0061032B" w:rsidRDefault="0061032B" w:rsidP="00F31636">
      <w:pPr>
        <w:rPr>
          <w:rFonts w:ascii="Cambria" w:eastAsiaTheme="minorEastAsia" w:hAnsi="Cambria"/>
        </w:rPr>
      </w:pPr>
    </w:p>
    <w:p w14:paraId="64F31810" w14:textId="77777777" w:rsidR="00106905" w:rsidRDefault="0010690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43514023" w14:textId="29560B0F" w:rsidR="0019472A" w:rsidRDefault="007012A9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>2.</w:t>
      </w:r>
      <w:r w:rsidR="0019472A">
        <w:rPr>
          <w:rFonts w:ascii="Cambria" w:eastAsiaTheme="minorEastAsia" w:hAnsi="Cambria"/>
        </w:rPr>
        <w:t xml:space="preserve"> Convincing Evidence</w:t>
      </w:r>
    </w:p>
    <w:p w14:paraId="16CF8359" w14:textId="507FBDC5" w:rsidR="00106905" w:rsidRDefault="00106905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Consider </w:t>
      </w:r>
      <m:oMath>
        <m:r>
          <w:rPr>
            <w:rFonts w:ascii="Cambria Math" w:eastAsiaTheme="minorEastAsia" w:hAnsi="Cambria Math"/>
          </w:rPr>
          <m:t>x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2*p</m:t>
        </m:r>
      </m:oMath>
      <w:r>
        <w:rPr>
          <w:rFonts w:ascii="Cambria" w:eastAsiaTheme="minorEastAsia" w:hAnsi="Cambria"/>
        </w:rPr>
        <w:t xml:space="preserve"> where </w:t>
      </w:r>
      <m:oMath>
        <m:r>
          <w:rPr>
            <w:rFonts w:ascii="Cambria Math" w:eastAsiaTheme="minorEastAsia" w:hAnsi="Cambria Math"/>
          </w:rPr>
          <m:t>p=0.76</m:t>
        </m:r>
      </m:oMath>
      <w:r>
        <w:rPr>
          <w:rFonts w:ascii="Cambria" w:eastAsiaTheme="minorEastAsia" w:hAnsi="Cambria"/>
        </w:rPr>
        <w:t xml:space="preserve">, or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1.52-x</m:t>
        </m:r>
      </m:oMath>
    </w:p>
    <w:p w14:paraId="4F9FFBD1" w14:textId="4E30B329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know that this function has 2 roots based on its graph. L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ascii="Cambria" w:eastAsiaTheme="minorEastAsia" w:hAnsi="Cambria"/>
        </w:rPr>
        <w:t xml:space="preserve"> be the roots of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</w:p>
    <w:p w14:paraId="551F358B" w14:textId="33CDAD11" w:rsidR="00106905" w:rsidRDefault="00106905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have: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</m:t>
            </m:r>
          </m:e>
        </m:d>
        <m:r>
          <w:rPr>
            <w:rFonts w:ascii="Cambria Math" w:eastAsiaTheme="minorEastAsia" w:hAnsi="Cambria Math"/>
          </w:rPr>
          <m:t>≈0.615, 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-0.52, 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≈0.19</m:t>
        </m:r>
      </m:oMath>
      <w:r w:rsidR="00E3544E">
        <w:rPr>
          <w:rFonts w:ascii="Cambria" w:eastAsiaTheme="minorEastAsia" w:hAnsi="Cambria"/>
        </w:rPr>
        <w:t xml:space="preserve">, so </w:t>
      </w:r>
      <m:oMath>
        <m:r>
          <w:rPr>
            <w:rFonts w:ascii="Cambria Math" w:eastAsiaTheme="minorEastAsia" w:hAnsi="Cambria Math"/>
          </w:rPr>
          <m:t>-2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&lt;0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&lt;1</m:t>
        </m:r>
      </m:oMath>
    </w:p>
    <w:p w14:paraId="3AEF5485" w14:textId="77777777" w:rsidR="00E3544E" w:rsidRDefault="00E3544E" w:rsidP="0019472A">
      <w:pPr>
        <w:rPr>
          <w:rFonts w:ascii="Cambria" w:eastAsiaTheme="minorEastAsia" w:hAnsi="Cambria"/>
        </w:rPr>
      </w:pPr>
    </w:p>
    <w:p w14:paraId="2B7BB6D9" w14:textId="0A39A0E4" w:rsidR="0019472A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-2, 0], w</w:t>
      </w:r>
      <w:r w:rsidR="0019472A">
        <w:rPr>
          <w:rFonts w:ascii="Cambria" w:eastAsiaTheme="minorEastAsia" w:hAnsi="Cambria"/>
        </w:rPr>
        <w:t xml:space="preserve">e know that the </w:t>
      </w:r>
      <w:r>
        <w:rPr>
          <w:rFonts w:ascii="Cambria" w:eastAsiaTheme="minorEastAsia" w:hAnsi="Cambria"/>
        </w:rPr>
        <w:t>1</w:t>
      </w:r>
      <w:r w:rsidRPr="00E3544E">
        <w:rPr>
          <w:rFonts w:ascii="Cambria" w:eastAsiaTheme="minorEastAsia" w:hAnsi="Cambria"/>
          <w:vertAlign w:val="superscript"/>
        </w:rPr>
        <w:t>st</w:t>
      </w:r>
      <w:r>
        <w:rPr>
          <w:rFonts w:ascii="Cambria" w:eastAsiaTheme="minorEastAsia" w:hAnsi="Cambria"/>
        </w:rPr>
        <w:t xml:space="preserve"> </w:t>
      </w:r>
      <w:r w:rsidR="0019472A">
        <w:rPr>
          <w:rFonts w:ascii="Cambria" w:eastAsiaTheme="minorEastAsia" w:hAnsi="Cambria"/>
        </w:rPr>
        <w:t xml:space="preserve">root of </w:t>
      </w:r>
      <m:oMath>
        <m:r>
          <w:rPr>
            <w:rFonts w:ascii="Cambria Math" w:eastAsiaTheme="minorEastAsia" w:hAnsi="Cambria Math"/>
          </w:rPr>
          <m:t>f(x)</m:t>
        </m:r>
      </m:oMath>
      <w:r w:rsidR="0019472A">
        <w:rPr>
          <w:rFonts w:ascii="Cambria" w:eastAsiaTheme="minorEastAsia" w:hAnsi="Cambria"/>
        </w:rPr>
        <w:t xml:space="preserve"> is between</w:t>
      </w:r>
    </w:p>
    <w:p w14:paraId="0EB14905" w14:textId="2AAD828A" w:rsidR="00E3544E" w:rsidRPr="00F31636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1</w:t>
      </w:r>
      <w:r>
        <w:rPr>
          <w:rFonts w:ascii="Cambria" w:eastAsiaTheme="minorEastAsia" w:hAnsi="Cambria"/>
        </w:rPr>
        <w:t xml:space="preserve"> and </w:t>
      </w:r>
      <w:r w:rsidRPr="00E3544E">
        <w:rPr>
          <w:rFonts w:ascii="Cambria" w:eastAsiaTheme="minorEastAsia" w:hAnsi="Cambria"/>
        </w:rPr>
        <w:t>-1.22675838491380</w:t>
      </w:r>
      <w:r>
        <w:rPr>
          <w:rFonts w:ascii="Cambria" w:eastAsiaTheme="minorEastAsia" w:hAnsi="Cambria"/>
        </w:rPr>
        <w:t xml:space="preserve"> because:</w:t>
      </w:r>
    </w:p>
    <w:p w14:paraId="424B0208" w14:textId="0923CC0E" w:rsidR="00E3544E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1</w:t>
      </w:r>
      <w:r>
        <w:rPr>
          <w:rFonts w:ascii="Cambria" w:eastAsiaTheme="minorEastAsia" w:hAnsi="Cambria"/>
        </w:rPr>
        <w:t xml:space="preserve"> is too low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-1.22675838491381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4.4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ascii="Cambria" w:eastAsiaTheme="minorEastAsia" w:hAnsi="Cambria"/>
        </w:rPr>
        <w:t xml:space="preserve"> which is too high</w:t>
      </w:r>
    </w:p>
    <w:p w14:paraId="5299D61B" w14:textId="0E4245E9" w:rsidR="00E3544E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</w:t>
      </w:r>
      <w:r>
        <w:rPr>
          <w:rFonts w:ascii="Cambria" w:eastAsiaTheme="minorEastAsia" w:hAnsi="Cambria"/>
        </w:rPr>
        <w:t xml:space="preserve">0 is too high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-1.22675838491380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-6.4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  <w:r>
        <w:rPr>
          <w:rFonts w:ascii="Cambria" w:eastAsiaTheme="minorEastAsia" w:hAnsi="Cambria"/>
        </w:rPr>
        <w:t xml:space="preserve"> which is too high</w:t>
      </w:r>
    </w:p>
    <w:p w14:paraId="5897CFA9" w14:textId="1A8A343F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-1.22675838491380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</w:p>
    <w:p w14:paraId="35C120BF" w14:textId="77777777" w:rsidR="00E3544E" w:rsidRDefault="00E3544E" w:rsidP="00F31636">
      <w:pPr>
        <w:rPr>
          <w:rFonts w:ascii="Cambria" w:eastAsiaTheme="minorEastAsia" w:hAnsi="Cambria"/>
        </w:rPr>
      </w:pPr>
    </w:p>
    <w:p w14:paraId="5FDDFD7A" w14:textId="77777777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0, 1], we know that the 2</w:t>
      </w:r>
      <w:r w:rsidRPr="00E3544E">
        <w:rPr>
          <w:rFonts w:ascii="Cambria" w:eastAsiaTheme="minorEastAsia" w:hAnsi="Cambria"/>
          <w:vertAlign w:val="superscript"/>
        </w:rPr>
        <w:t>nd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f(x)</m:t>
        </m:r>
      </m:oMath>
      <w:r>
        <w:rPr>
          <w:rFonts w:ascii="Cambria" w:eastAsiaTheme="minorEastAsia" w:hAnsi="Cambria"/>
        </w:rPr>
        <w:t xml:space="preserve"> is between</w:t>
      </w:r>
    </w:p>
    <w:p w14:paraId="6252296E" w14:textId="77777777" w:rsidR="00E3544E" w:rsidRPr="00F31636" w:rsidRDefault="00E3544E" w:rsidP="00E3544E">
      <w:pPr>
        <w:rPr>
          <w:rFonts w:ascii="Cambria" w:eastAsiaTheme="minorEastAsia" w:hAnsi="Cambria"/>
        </w:rPr>
      </w:pPr>
      <w:r w:rsidRPr="0019472A">
        <w:rPr>
          <w:rFonts w:ascii="Cambria" w:eastAsiaTheme="minorEastAsia" w:hAnsi="Cambria"/>
        </w:rPr>
        <w:t>0.872223101666470</w:t>
      </w:r>
      <w:r>
        <w:rPr>
          <w:rFonts w:ascii="Cambria" w:eastAsiaTheme="minorEastAsia" w:hAnsi="Cambria"/>
        </w:rPr>
        <w:t xml:space="preserve"> and </w:t>
      </w:r>
      <w:r w:rsidRPr="0019472A">
        <w:rPr>
          <w:rFonts w:ascii="Cambria" w:eastAsiaTheme="minorEastAsia" w:hAnsi="Cambria"/>
        </w:rPr>
        <w:t>0.87222310166647</w:t>
      </w:r>
      <w:r>
        <w:rPr>
          <w:rFonts w:ascii="Cambria" w:eastAsiaTheme="minorEastAsia" w:hAnsi="Cambria"/>
        </w:rPr>
        <w:t>1 because:</w:t>
      </w:r>
    </w:p>
    <w:p w14:paraId="050C4153" w14:textId="098F52D3" w:rsidR="00E3544E" w:rsidRDefault="00E3544E" w:rsidP="00E3544E">
      <w:pPr>
        <w:rPr>
          <w:rFonts w:ascii="Cambria" w:eastAsiaTheme="minorEastAsia" w:hAnsi="Cambria"/>
        </w:rPr>
      </w:pPr>
      <w:r w:rsidRPr="0019472A">
        <w:rPr>
          <w:rFonts w:ascii="Cambria" w:eastAsiaTheme="minorEastAsia" w:hAnsi="Cambria"/>
        </w:rPr>
        <w:t>0.872223101666470</w:t>
      </w:r>
      <w:r>
        <w:rPr>
          <w:rFonts w:ascii="Cambria" w:eastAsiaTheme="minorEastAsia" w:hAnsi="Cambria"/>
        </w:rPr>
        <w:t xml:space="preserve"> is too low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0.872223101666470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2=-1.1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ascii="Cambria" w:eastAsiaTheme="minorEastAsia" w:hAnsi="Cambria"/>
        </w:rPr>
        <w:t xml:space="preserve"> which is too low</w:t>
      </w:r>
    </w:p>
    <w:p w14:paraId="4232B0E5" w14:textId="77777777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0.</w:t>
      </w:r>
      <w:r w:rsidRPr="0019472A">
        <w:rPr>
          <w:rFonts w:ascii="Cambria" w:eastAsiaTheme="minorEastAsia" w:hAnsi="Cambria"/>
        </w:rPr>
        <w:t>87222310166647</w:t>
      </w:r>
      <w:r>
        <w:rPr>
          <w:rFonts w:ascii="Cambria" w:eastAsiaTheme="minorEastAsia" w:hAnsi="Cambria"/>
        </w:rPr>
        <w:t xml:space="preserve">1 is too high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0.872223101666471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1.1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  <w:r>
        <w:rPr>
          <w:rFonts w:ascii="Cambria" w:eastAsiaTheme="minorEastAsia" w:hAnsi="Cambria"/>
        </w:rPr>
        <w:t xml:space="preserve"> which is too high</w:t>
      </w:r>
    </w:p>
    <w:p w14:paraId="2DB90D52" w14:textId="7FBBAEBA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.872223101666470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39025450" w14:textId="430312A1" w:rsidR="00E3544E" w:rsidRDefault="00E3544E" w:rsidP="00F31636">
      <w:pPr>
        <w:rPr>
          <w:rFonts w:ascii="Cambria" w:eastAsiaTheme="minorEastAsia" w:hAnsi="Cambria"/>
        </w:rPr>
      </w:pPr>
    </w:p>
    <w:p w14:paraId="67EE77BD" w14:textId="25B9C53F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refor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ascii="Cambria" w:eastAsiaTheme="minorEastAsia" w:hAnsi="Cambria"/>
        </w:rPr>
        <w:t xml:space="preserve"> has 2 roots:</w:t>
      </w:r>
    </w:p>
    <w:p w14:paraId="296D35D4" w14:textId="77777777" w:rsidR="00E3544E" w:rsidRDefault="00672779" w:rsidP="00E3544E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-1.22675838491380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5</m:t>
              </m:r>
            </m:sup>
          </m:sSup>
        </m:oMath>
      </m:oMathPara>
    </w:p>
    <w:p w14:paraId="62D0C3E6" w14:textId="48688AF4" w:rsidR="00E3544E" w:rsidRPr="00E3544E" w:rsidRDefault="00672779" w:rsidP="00F31636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872223101666470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6</m:t>
              </m:r>
            </m:sup>
          </m:sSup>
        </m:oMath>
      </m:oMathPara>
    </w:p>
    <w:p w14:paraId="6DA79206" w14:textId="5A690FEA" w:rsidR="003A3010" w:rsidRDefault="003A3010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456D83F3" w14:textId="77777777" w:rsidR="00B51702" w:rsidRDefault="003A3010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 xml:space="preserve">3. </w:t>
      </w:r>
    </w:p>
    <w:p w14:paraId="0B9464BE" w14:textId="57E2F678" w:rsidR="00E3544E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) </w:t>
      </w:r>
      <w:r w:rsidR="003A3010">
        <w:rPr>
          <w:rFonts w:ascii="Cambria" w:eastAsiaTheme="minorEastAsia" w:hAnsi="Cambria"/>
        </w:rPr>
        <w:t xml:space="preserve">We know that 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=0,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3A3010">
        <w:rPr>
          <w:rFonts w:ascii="Cambria" w:eastAsiaTheme="minorEastAsia" w:hAnsi="Cambria"/>
        </w:rPr>
        <w:t>.</w:t>
      </w:r>
    </w:p>
    <w:p w14:paraId="5C0C91B5" w14:textId="7EAC410D" w:rsidR="00B51702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Let the estimate polynomial </w:t>
      </w:r>
      <m:oMath>
        <m:r>
          <w:rPr>
            <w:rFonts w:ascii="Cambria Math" w:eastAsiaTheme="minorEastAsia" w:hAnsi="Cambria Math"/>
          </w:rPr>
          <m:t>f(x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ascii="Cambria" w:eastAsiaTheme="minorEastAsia" w:hAnsi="Cambria"/>
        </w:rPr>
        <w:t xml:space="preserve">. For </w:t>
      </w:r>
      <m:oMath>
        <m:r>
          <w:rPr>
            <w:rFonts w:ascii="Cambria Math" w:eastAsiaTheme="minorEastAsia" w:hAnsi="Cambria Math"/>
          </w:rPr>
          <m:t xml:space="preserve"> 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 xml:space="preserve">0 and </m:t>
        </m:r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Cambria" w:eastAsiaTheme="minorEastAsia" w:hAnsi="Cambria"/>
        </w:rPr>
        <w:t>:</w:t>
      </w:r>
    </w:p>
    <w:p w14:paraId="19C435DC" w14:textId="3C97EA11" w:rsidR="00B51702" w:rsidRDefault="00672779" w:rsidP="00B51702">
      <w:pPr>
        <w:rPr>
          <w:rFonts w:ascii="Cambria" w:eastAsiaTheme="minorEastAsia" w:hAnsi="Cambr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0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58899A51" w14:textId="1103E0CD" w:rsidR="00B51702" w:rsidRPr="00B51702" w:rsidRDefault="00672779" w:rsidP="00B51702">
      <w:pPr>
        <w:rPr>
          <w:rFonts w:ascii="Cambria" w:eastAsiaTheme="minorEastAsia" w:hAnsi="Cambr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6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π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4</m:t>
                  </m:r>
                </m:den>
              </m:f>
            </m:e>
          </m:d>
        </m:oMath>
      </m:oMathPara>
    </w:p>
    <w:p w14:paraId="00ECF25E" w14:textId="77777777" w:rsidR="00B51702" w:rsidRDefault="00B51702" w:rsidP="00F31636">
      <w:pPr>
        <w:rPr>
          <w:rFonts w:ascii="Cambria" w:eastAsiaTheme="minorEastAsia" w:hAnsi="Cambria"/>
        </w:rPr>
      </w:pPr>
    </w:p>
    <w:p w14:paraId="00F342CF" w14:textId="3FF18F6C" w:rsidR="003A3010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y tweak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Cambria" w:eastAsiaTheme="minorEastAsia" w:hAnsi="Cambria"/>
        </w:rPr>
        <w:t xml:space="preserve"> in the above formula</w:t>
      </w:r>
      <w:r w:rsidR="003A3010">
        <w:rPr>
          <w:rFonts w:ascii="Cambria" w:eastAsiaTheme="minorEastAsia" w:hAnsi="Cambria"/>
        </w:rPr>
        <w:t xml:space="preserve">, we figured out the polynomial estimation for sin(x) o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 xml:space="preserve"> </m:t>
            </m:r>
          </m:e>
        </m:d>
      </m:oMath>
      <w:r w:rsidR="003A3010">
        <w:rPr>
          <w:rFonts w:ascii="Cambria" w:eastAsiaTheme="minorEastAsia" w:hAnsi="Cambria"/>
        </w:rPr>
        <w:t>:</w:t>
      </w:r>
    </w:p>
    <w:p w14:paraId="689FEDBD" w14:textId="02551BC5" w:rsidR="003A3010" w:rsidRPr="00B51702" w:rsidRDefault="00B51702" w:rsidP="00B51702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-0.1880647176509220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1.048022x</m:t>
          </m:r>
        </m:oMath>
      </m:oMathPara>
    </w:p>
    <w:p w14:paraId="16170E0A" w14:textId="1D32822D" w:rsidR="00B51702" w:rsidRDefault="00B51702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ith a maximum error of </w:t>
      </w:r>
      <m:oMath>
        <m:r>
          <w:rPr>
            <w:rFonts w:ascii="Cambria Math" w:eastAsiaTheme="minorEastAsia" w:hAnsi="Cambria Math"/>
          </w:rPr>
          <m:t>0.0036 at x=0.6126105675</m:t>
        </m:r>
      </m:oMath>
    </w:p>
    <w:p w14:paraId="27D64BEC" w14:textId="313FEE01" w:rsidR="00B51702" w:rsidRDefault="00B51702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) </w:t>
      </w:r>
      <w:r w:rsidR="000A797A">
        <w:rPr>
          <w:rFonts w:ascii="Cambria" w:eastAsiaTheme="minorEastAsia" w:hAnsi="Cambria"/>
        </w:rPr>
        <w:t>This estimation is slightly worse than the cubic approximation from the Taylor series, unfortunately.</w:t>
      </w:r>
    </w:p>
    <w:p w14:paraId="568E91FB" w14:textId="0D111C60" w:rsidR="000A797A" w:rsidRDefault="000A797A" w:rsidP="000A797A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 Taylor approximation has an error of </w:t>
      </w:r>
      <m:oMath>
        <m:r>
          <w:rPr>
            <w:rFonts w:ascii="Cambria Math" w:eastAsiaTheme="minorEastAsia" w:hAnsi="Cambria Math"/>
          </w:rPr>
          <m:t>0.0025 at x=0.7853981634</m:t>
        </m:r>
      </m:oMath>
    </w:p>
    <w:p w14:paraId="64C2CC98" w14:textId="202FC7DA" w:rsidR="00EA54D1" w:rsidRPr="00EA54D1" w:rsidRDefault="00E4017C" w:rsidP="000A797A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c) By finding a</w:t>
      </w:r>
      <w:r w:rsidR="00EA54D1">
        <w:rPr>
          <w:rFonts w:ascii="Cambria" w:eastAsiaTheme="minorEastAsia" w:hAnsi="Cambria"/>
        </w:rPr>
        <w:t>n</w:t>
      </w:r>
      <w:r>
        <w:rPr>
          <w:rFonts w:ascii="Cambria" w:eastAsiaTheme="minorEastAsia" w:hAnsi="Cambria"/>
        </w:rPr>
        <w:t xml:space="preserve"> interpolating polynomial where: </w:t>
      </w:r>
    </w:p>
    <w:p w14:paraId="7D428C5E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D1EF826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 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12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</m:rad>
              <m:r>
                <w:rPr>
                  <w:rFonts w:ascii="Cambria Math" w:eastAsiaTheme="minorEastAsia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</m:oMath>
      </m:oMathPara>
    </w:p>
    <w:p w14:paraId="7FD11BD9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6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B9474B2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D3D2F31" w14:textId="75A08ED5" w:rsidR="00E4017C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614CC5E1" w14:textId="3DBDD74F" w:rsidR="000A797A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fi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0.020596570540168575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0.18501862433257407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0.00675954419335603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0.9991576880489795x</m:t>
        </m:r>
      </m:oMath>
    </w:p>
    <w:p w14:paraId="36F9D9A0" w14:textId="3F61DE9D" w:rsidR="00EA54D1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ith a maximum error of </w:t>
      </w:r>
      <m:oMath>
        <m:r>
          <w:rPr>
            <w:rFonts w:ascii="Cambria Math" w:eastAsiaTheme="minorEastAsia" w:hAnsi="Cambria Math"/>
          </w:rPr>
          <m:t>0.00003, at x=0.0942477796</m:t>
        </m:r>
      </m:oMath>
    </w:p>
    <w:p w14:paraId="28A5F258" w14:textId="7392B53E" w:rsidR="00EA54D1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This estimation is better than both estimations we found above.</w:t>
      </w:r>
    </w:p>
    <w:p w14:paraId="5E400CC6" w14:textId="77777777" w:rsidR="00EA54D1" w:rsidRDefault="00EA54D1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35246FC0" w14:textId="2569C6C1" w:rsidR="00860BC5" w:rsidRDefault="00EA54D1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>4.</w:t>
      </w:r>
      <w:r w:rsidR="00860BC5" w:rsidRPr="00860BC5"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>Convincing Evidence</w:t>
      </w:r>
    </w:p>
    <w:p w14:paraId="02441C66" w14:textId="5B5DDA11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Consider </w:t>
      </w:r>
      <m:oMath>
        <m:r>
          <w:rPr>
            <w:rFonts w:ascii="Cambria Math" w:eastAsiaTheme="minorEastAsia" w:hAnsi="Cambria Math"/>
          </w:rPr>
          <m:t>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1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-…</m:t>
        </m:r>
      </m:oMath>
      <w:r>
        <w:rPr>
          <w:rFonts w:ascii="Cambria" w:eastAsiaTheme="minorEastAsia" w:hAnsi="Cambria"/>
        </w:rPr>
        <w:t xml:space="preserve"> </w:t>
      </w:r>
    </w:p>
    <w:p w14:paraId="0A0232F3" w14:textId="77777777" w:rsidR="00860BC5" w:rsidRDefault="00860BC5" w:rsidP="00860BC5">
      <w:pPr>
        <w:rPr>
          <w:rFonts w:ascii="Cambria" w:eastAsiaTheme="minorEastAsia" w:hAnsi="Cambria"/>
        </w:rPr>
      </w:pPr>
    </w:p>
    <w:p w14:paraId="1169491B" w14:textId="04546F4D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0, 2], we know that the 1</w:t>
      </w:r>
      <w:r w:rsidRPr="00E3544E">
        <w:rPr>
          <w:rFonts w:ascii="Cambria" w:eastAsiaTheme="minorEastAsia" w:hAnsi="Cambria"/>
          <w:vertAlign w:val="superscript"/>
        </w:rPr>
        <w:t>st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J(x)</m:t>
        </m:r>
      </m:oMath>
      <w:r>
        <w:rPr>
          <w:rFonts w:ascii="Cambria" w:eastAsiaTheme="minorEastAsia" w:hAnsi="Cambria"/>
        </w:rPr>
        <w:t xml:space="preserve"> is between</w:t>
      </w:r>
    </w:p>
    <w:p w14:paraId="0F265D74" w14:textId="7B0A313A" w:rsidR="00860BC5" w:rsidRDefault="005168F2" w:rsidP="00860BC5">
      <w:pPr>
        <w:rPr>
          <w:rFonts w:ascii="Cambria" w:eastAsiaTheme="minorEastAsia" w:hAnsi="Cambria"/>
        </w:rPr>
      </w:pPr>
      <w:r w:rsidRPr="005168F2">
        <w:rPr>
          <w:rFonts w:ascii="Cambria" w:eastAsiaTheme="minorEastAsia" w:hAnsi="Cambria"/>
        </w:rPr>
        <w:t>2.404825557695773</w:t>
      </w:r>
      <w:r w:rsidR="00BE762B"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 xml:space="preserve">and </w:t>
      </w:r>
      <w:r w:rsidRPr="005168F2">
        <w:rPr>
          <w:rFonts w:ascii="Cambria" w:eastAsiaTheme="minorEastAsia" w:hAnsi="Cambria"/>
        </w:rPr>
        <w:t>2.40482555769577</w:t>
      </w:r>
      <w:r>
        <w:rPr>
          <w:rFonts w:ascii="Cambria" w:eastAsiaTheme="minorEastAsia" w:hAnsi="Cambria"/>
        </w:rPr>
        <w:t xml:space="preserve">4 </w:t>
      </w:r>
      <w:r w:rsidR="00860BC5">
        <w:rPr>
          <w:rFonts w:ascii="Cambria" w:eastAsiaTheme="minorEastAsia" w:hAnsi="Cambria"/>
        </w:rPr>
        <w:t>beca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E762B" w14:paraId="10307D6B" w14:textId="77777777" w:rsidTr="00BE762B">
        <w:tc>
          <w:tcPr>
            <w:tcW w:w="3116" w:type="dxa"/>
          </w:tcPr>
          <w:p w14:paraId="4B80B6C6" w14:textId="2FFD9A0A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Terms</w:t>
            </w:r>
          </w:p>
        </w:tc>
        <w:tc>
          <w:tcPr>
            <w:tcW w:w="3117" w:type="dxa"/>
          </w:tcPr>
          <w:p w14:paraId="23F0AC16" w14:textId="3598BFAD" w:rsidR="00BE762B" w:rsidRDefault="00BE762B" w:rsidP="00860BC5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.404825557695773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  <w:tc>
          <w:tcPr>
            <w:tcW w:w="3117" w:type="dxa"/>
          </w:tcPr>
          <w:p w14:paraId="63069FE2" w14:textId="3601020A" w:rsidR="00BE762B" w:rsidRDefault="00BE762B" w:rsidP="00860BC5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.404825557695774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</w:tr>
      <w:tr w:rsidR="00BE762B" w14:paraId="22BB67B5" w14:textId="77777777" w:rsidTr="00BE762B">
        <w:tc>
          <w:tcPr>
            <w:tcW w:w="3116" w:type="dxa"/>
          </w:tcPr>
          <w:p w14:paraId="2F481CF5" w14:textId="3C2EBABA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2</w:t>
            </w:r>
          </w:p>
        </w:tc>
        <w:tc>
          <w:tcPr>
            <w:tcW w:w="3117" w:type="dxa"/>
          </w:tcPr>
          <w:p w14:paraId="7C8BA77C" w14:textId="7A655508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0.076785</w:t>
            </w:r>
            <w:r w:rsidR="00A820AB"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14A54100" w14:textId="600DBD0E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0.076785</w:t>
            </w:r>
            <w:r w:rsidR="00A820AB">
              <w:rPr>
                <w:rFonts w:ascii="Cambria" w:eastAsiaTheme="minorEastAsia" w:hAnsi="Cambria"/>
              </w:rPr>
              <w:t>4</w:t>
            </w:r>
          </w:p>
        </w:tc>
      </w:tr>
      <w:tr w:rsidR="00BE762B" w14:paraId="1BA6E4B1" w14:textId="77777777" w:rsidTr="00BE762B">
        <w:tc>
          <w:tcPr>
            <w:tcW w:w="3116" w:type="dxa"/>
          </w:tcPr>
          <w:p w14:paraId="0A8641E8" w14:textId="67BE41F7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5B9B08C4" w14:textId="0BFB645F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4.21595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4</w:t>
            </w:r>
          </w:p>
        </w:tc>
        <w:tc>
          <w:tcPr>
            <w:tcW w:w="3117" w:type="dxa"/>
          </w:tcPr>
          <w:p w14:paraId="65AC3CD7" w14:textId="76BFBCE3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4.21595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4</w:t>
            </w:r>
          </w:p>
        </w:tc>
      </w:tr>
      <w:tr w:rsidR="00BE762B" w14:paraId="12AA765A" w14:textId="77777777" w:rsidTr="00BE762B">
        <w:tc>
          <w:tcPr>
            <w:tcW w:w="3116" w:type="dxa"/>
          </w:tcPr>
          <w:p w14:paraId="6CA012F2" w14:textId="08F59D1D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8</w:t>
            </w:r>
          </w:p>
        </w:tc>
        <w:tc>
          <w:tcPr>
            <w:tcW w:w="3117" w:type="dxa"/>
          </w:tcPr>
          <w:p w14:paraId="5403B40A" w14:textId="464659A4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066278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0</w:t>
            </w:r>
          </w:p>
        </w:tc>
        <w:tc>
          <w:tcPr>
            <w:tcW w:w="3117" w:type="dxa"/>
          </w:tcPr>
          <w:p w14:paraId="2D1ED3A7" w14:textId="34BE3A31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06627</w:t>
            </w:r>
            <w:r w:rsidR="00A820AB">
              <w:rPr>
                <w:rFonts w:ascii="Cambria" w:eastAsiaTheme="minorEastAsia" w:hAnsi="Cambria"/>
              </w:rPr>
              <w:t xml:space="preserve">2 </w:t>
            </w:r>
            <w:r w:rsidRPr="005168F2">
              <w:rPr>
                <w:rFonts w:ascii="Cambria" w:eastAsiaTheme="minorEastAsia" w:hAnsi="Cambria"/>
              </w:rPr>
              <w:t>E-10</w:t>
            </w:r>
          </w:p>
        </w:tc>
      </w:tr>
      <w:tr w:rsidR="00BE762B" w14:paraId="6D719654" w14:textId="77777777" w:rsidTr="00BE762B">
        <w:tc>
          <w:tcPr>
            <w:tcW w:w="3116" w:type="dxa"/>
          </w:tcPr>
          <w:p w14:paraId="308B1584" w14:textId="7BCA4319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16</w:t>
            </w:r>
          </w:p>
        </w:tc>
        <w:tc>
          <w:tcPr>
            <w:tcW w:w="3117" w:type="dxa"/>
          </w:tcPr>
          <w:p w14:paraId="62C532FB" w14:textId="13E9CD36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22044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4241B2B5" w14:textId="00CB28AB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  <w:tr w:rsidR="00720FE7" w14:paraId="5DBD5809" w14:textId="77777777" w:rsidTr="00BE762B">
        <w:tc>
          <w:tcPr>
            <w:tcW w:w="3116" w:type="dxa"/>
          </w:tcPr>
          <w:p w14:paraId="17E1119A" w14:textId="16F79CA4" w:rsidR="00720FE7" w:rsidRDefault="00720FE7" w:rsidP="00720FE7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32</w:t>
            </w:r>
          </w:p>
        </w:tc>
        <w:tc>
          <w:tcPr>
            <w:tcW w:w="3117" w:type="dxa"/>
          </w:tcPr>
          <w:p w14:paraId="306CFF23" w14:textId="0B7241EC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2204460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6084B269" w14:textId="0CE3EAD0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  <w:tr w:rsidR="00720FE7" w14:paraId="20F67734" w14:textId="77777777" w:rsidTr="00BE762B">
        <w:tc>
          <w:tcPr>
            <w:tcW w:w="3116" w:type="dxa"/>
          </w:tcPr>
          <w:p w14:paraId="7A3BF96F" w14:textId="1DEC8DD2" w:rsidR="00720FE7" w:rsidRDefault="00720FE7" w:rsidP="00720FE7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64</w:t>
            </w:r>
          </w:p>
        </w:tc>
        <w:tc>
          <w:tcPr>
            <w:tcW w:w="3117" w:type="dxa"/>
          </w:tcPr>
          <w:p w14:paraId="69DD0564" w14:textId="3957C224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6.6613381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5F24C716" w14:textId="1EB3D401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6.661338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</w:tbl>
    <w:p w14:paraId="36054FA5" w14:textId="3C065865" w:rsidR="000B078D" w:rsidRDefault="000B078D" w:rsidP="00860BC5">
      <w:pPr>
        <w:rPr>
          <w:rFonts w:ascii="Cambria" w:eastAsiaTheme="minorEastAsia" w:hAnsi="Cambria"/>
        </w:rPr>
      </w:pPr>
    </w:p>
    <w:p w14:paraId="5A79F49B" w14:textId="6DB6454E" w:rsidR="00156BBF" w:rsidRDefault="00156BBF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s in the table abov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.404825557695773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high whil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.404825557695774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low</w:t>
      </w:r>
    </w:p>
    <w:p w14:paraId="4CF92054" w14:textId="7C15905B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2.404825557695773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0C5A1873" w14:textId="77777777" w:rsidR="00860BC5" w:rsidRDefault="00860BC5" w:rsidP="00860BC5">
      <w:pPr>
        <w:rPr>
          <w:rFonts w:ascii="Cambria" w:eastAsiaTheme="minorEastAsia" w:hAnsi="Cambria"/>
        </w:rPr>
      </w:pPr>
    </w:p>
    <w:p w14:paraId="7768B6C3" w14:textId="18C282C1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</w:t>
      </w:r>
      <w:r w:rsidR="000B078D">
        <w:rPr>
          <w:rFonts w:ascii="Cambria" w:eastAsiaTheme="minorEastAsia" w:hAnsi="Cambria"/>
        </w:rPr>
        <w:t>2</w:t>
      </w:r>
      <w:r>
        <w:rPr>
          <w:rFonts w:ascii="Cambria" w:eastAsiaTheme="minorEastAsia" w:hAnsi="Cambria"/>
        </w:rPr>
        <w:t xml:space="preserve">, </w:t>
      </w:r>
      <w:r w:rsidR="000B078D">
        <w:rPr>
          <w:rFonts w:ascii="Cambria" w:eastAsiaTheme="minorEastAsia" w:hAnsi="Cambria"/>
        </w:rPr>
        <w:t>6</w:t>
      </w:r>
      <w:r>
        <w:rPr>
          <w:rFonts w:ascii="Cambria" w:eastAsiaTheme="minorEastAsia" w:hAnsi="Cambria"/>
        </w:rPr>
        <w:t>], we know that the 2</w:t>
      </w:r>
      <w:r w:rsidRPr="00E3544E">
        <w:rPr>
          <w:rFonts w:ascii="Cambria" w:eastAsiaTheme="minorEastAsia" w:hAnsi="Cambria"/>
          <w:vertAlign w:val="superscript"/>
        </w:rPr>
        <w:t>nd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J(x)</m:t>
        </m:r>
      </m:oMath>
      <w:r>
        <w:rPr>
          <w:rFonts w:ascii="Cambria" w:eastAsiaTheme="minorEastAsia" w:hAnsi="Cambria"/>
        </w:rPr>
        <w:t xml:space="preserve"> is between</w:t>
      </w:r>
    </w:p>
    <w:p w14:paraId="07383F85" w14:textId="13D773E6" w:rsidR="00860BC5" w:rsidRPr="00F31636" w:rsidRDefault="000B078D" w:rsidP="00860BC5">
      <w:pPr>
        <w:rPr>
          <w:rFonts w:ascii="Cambria" w:eastAsiaTheme="minorEastAsia" w:hAnsi="Cambria"/>
        </w:rPr>
      </w:pPr>
      <w:r w:rsidRPr="000B078D">
        <w:rPr>
          <w:rFonts w:ascii="Cambria" w:eastAsiaTheme="minorEastAsia" w:hAnsi="Cambria"/>
        </w:rPr>
        <w:t>5.5200781102863</w:t>
      </w:r>
      <w:r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 xml:space="preserve">and </w:t>
      </w:r>
      <w:r w:rsidRPr="000B078D">
        <w:rPr>
          <w:rFonts w:ascii="Cambria" w:eastAsiaTheme="minorEastAsia" w:hAnsi="Cambria"/>
        </w:rPr>
        <w:t>5.5200781102864</w:t>
      </w:r>
      <w:r w:rsidR="00860BC5">
        <w:rPr>
          <w:rFonts w:ascii="Cambria" w:eastAsiaTheme="minorEastAsia" w:hAnsi="Cambria"/>
        </w:rPr>
        <w:t xml:space="preserve"> beca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B078D" w14:paraId="30186AEE" w14:textId="77777777" w:rsidTr="0035565F">
        <w:tc>
          <w:tcPr>
            <w:tcW w:w="3116" w:type="dxa"/>
          </w:tcPr>
          <w:p w14:paraId="72777DF4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Terms</w:t>
            </w:r>
          </w:p>
        </w:tc>
        <w:tc>
          <w:tcPr>
            <w:tcW w:w="3117" w:type="dxa"/>
          </w:tcPr>
          <w:p w14:paraId="6D27EDED" w14:textId="12C08868" w:rsidR="000B078D" w:rsidRDefault="000B078D" w:rsidP="0035565F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5.5200781102863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  <w:tc>
          <w:tcPr>
            <w:tcW w:w="3117" w:type="dxa"/>
          </w:tcPr>
          <w:p w14:paraId="2FDF99B4" w14:textId="21D282D7" w:rsidR="000B078D" w:rsidRDefault="000B078D" w:rsidP="0035565F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5.5200781102864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</w:tr>
      <w:tr w:rsidR="000B078D" w14:paraId="51AF6D26" w14:textId="77777777" w:rsidTr="0035565F">
        <w:tc>
          <w:tcPr>
            <w:tcW w:w="3116" w:type="dxa"/>
          </w:tcPr>
          <w:p w14:paraId="33CAEC73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2</w:t>
            </w:r>
          </w:p>
        </w:tc>
        <w:tc>
          <w:tcPr>
            <w:tcW w:w="3117" w:type="dxa"/>
          </w:tcPr>
          <w:p w14:paraId="0ADDD644" w14:textId="43D9F959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7.88996</w:t>
            </w:r>
            <w:r w:rsidR="00A820AB">
              <w:rPr>
                <w:rFonts w:ascii="Cambria" w:eastAsiaTheme="minorEastAsia" w:hAnsi="Cambria"/>
              </w:rPr>
              <w:t>30</w:t>
            </w:r>
          </w:p>
        </w:tc>
        <w:tc>
          <w:tcPr>
            <w:tcW w:w="3117" w:type="dxa"/>
          </w:tcPr>
          <w:p w14:paraId="7B71A40C" w14:textId="438257CA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7.88996</w:t>
            </w:r>
            <w:r w:rsidR="00A820AB">
              <w:rPr>
                <w:rFonts w:ascii="Cambria" w:eastAsiaTheme="minorEastAsia" w:hAnsi="Cambria"/>
              </w:rPr>
              <w:t>30</w:t>
            </w:r>
          </w:p>
        </w:tc>
      </w:tr>
      <w:tr w:rsidR="000B078D" w14:paraId="1735BA75" w14:textId="77777777" w:rsidTr="0035565F">
        <w:tc>
          <w:tcPr>
            <w:tcW w:w="3116" w:type="dxa"/>
          </w:tcPr>
          <w:p w14:paraId="51FB3055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2C7A0B71" w14:textId="7A6EAF6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1.4567772</w:t>
            </w:r>
          </w:p>
        </w:tc>
        <w:tc>
          <w:tcPr>
            <w:tcW w:w="3117" w:type="dxa"/>
          </w:tcPr>
          <w:p w14:paraId="6115AA5E" w14:textId="034D0101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1.4567772</w:t>
            </w:r>
          </w:p>
        </w:tc>
      </w:tr>
      <w:tr w:rsidR="000B078D" w14:paraId="10E690F4" w14:textId="77777777" w:rsidTr="0035565F">
        <w:tc>
          <w:tcPr>
            <w:tcW w:w="3116" w:type="dxa"/>
          </w:tcPr>
          <w:p w14:paraId="033ED9F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8</w:t>
            </w:r>
          </w:p>
        </w:tc>
        <w:tc>
          <w:tcPr>
            <w:tcW w:w="3117" w:type="dxa"/>
          </w:tcPr>
          <w:p w14:paraId="1D3CD32A" w14:textId="4B4BEB85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6.0907603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4</w:t>
            </w:r>
          </w:p>
        </w:tc>
        <w:tc>
          <w:tcPr>
            <w:tcW w:w="3117" w:type="dxa"/>
          </w:tcPr>
          <w:p w14:paraId="417DC475" w14:textId="73D8F04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6.0907603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4</w:t>
            </w:r>
          </w:p>
        </w:tc>
      </w:tr>
      <w:tr w:rsidR="000B078D" w14:paraId="0CD8C1D9" w14:textId="77777777" w:rsidTr="0035565F">
        <w:tc>
          <w:tcPr>
            <w:tcW w:w="3116" w:type="dxa"/>
          </w:tcPr>
          <w:p w14:paraId="785388F3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16</w:t>
            </w:r>
          </w:p>
        </w:tc>
        <w:tc>
          <w:tcPr>
            <w:tcW w:w="3117" w:type="dxa"/>
          </w:tcPr>
          <w:p w14:paraId="37B9C7D7" w14:textId="3A971DCA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5.3290705</w:t>
            </w:r>
            <w:r w:rsidR="00A820AB">
              <w:rPr>
                <w:rFonts w:ascii="Cambria" w:eastAsiaTheme="minorEastAsia" w:hAnsi="Cambria"/>
              </w:rPr>
              <w:t xml:space="preserve">2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6D345CCB" w14:textId="6487E2E6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819167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  <w:tr w:rsidR="000B078D" w14:paraId="78CCF2F8" w14:textId="77777777" w:rsidTr="0035565F">
        <w:tc>
          <w:tcPr>
            <w:tcW w:w="3116" w:type="dxa"/>
          </w:tcPr>
          <w:p w14:paraId="72915D1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32</w:t>
            </w:r>
          </w:p>
        </w:tc>
        <w:tc>
          <w:tcPr>
            <w:tcW w:w="3117" w:type="dxa"/>
          </w:tcPr>
          <w:p w14:paraId="4DAD7BEC" w14:textId="525EAB5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10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1377DFAF" w14:textId="4C186BD8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019806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  <w:tr w:rsidR="000B078D" w14:paraId="6520BD97" w14:textId="77777777" w:rsidTr="0035565F">
        <w:tc>
          <w:tcPr>
            <w:tcW w:w="3116" w:type="dxa"/>
          </w:tcPr>
          <w:p w14:paraId="69920F5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64</w:t>
            </w:r>
          </w:p>
        </w:tc>
        <w:tc>
          <w:tcPr>
            <w:tcW w:w="3117" w:type="dxa"/>
          </w:tcPr>
          <w:p w14:paraId="2363C1E5" w14:textId="14E11EF3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10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45122BA2" w14:textId="5FEE1296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019806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</w:tbl>
    <w:p w14:paraId="5CF95A5B" w14:textId="77777777" w:rsidR="00156BBF" w:rsidRDefault="00156BBF" w:rsidP="00860BC5">
      <w:pPr>
        <w:rPr>
          <w:rFonts w:ascii="Cambria" w:eastAsiaTheme="minorEastAsia" w:hAnsi="Cambria"/>
        </w:rPr>
      </w:pPr>
    </w:p>
    <w:p w14:paraId="038729EB" w14:textId="316F0C51" w:rsidR="00156BBF" w:rsidRDefault="00156BBF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s in the table abov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5.5200781102863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low whil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5.5200781102864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</m:oMath>
      <w:r>
        <w:rPr>
          <w:rFonts w:ascii="Cambria" w:eastAsiaTheme="minorEastAsia" w:hAnsi="Cambria"/>
        </w:rPr>
        <w:t xml:space="preserve"> is too high</w:t>
      </w:r>
    </w:p>
    <w:p w14:paraId="2304910A" w14:textId="4123552B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5.5200781102863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4</m:t>
            </m:r>
          </m:sup>
        </m:sSup>
      </m:oMath>
    </w:p>
    <w:p w14:paraId="013CF218" w14:textId="77777777" w:rsidR="00860BC5" w:rsidRDefault="00860BC5" w:rsidP="00860BC5">
      <w:pPr>
        <w:rPr>
          <w:rFonts w:ascii="Cambria" w:eastAsiaTheme="minorEastAsia" w:hAnsi="Cambria"/>
        </w:rPr>
      </w:pPr>
    </w:p>
    <w:p w14:paraId="1A2044CF" w14:textId="0B13FBD0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refore, </w:t>
      </w:r>
      <w:r w:rsidR="00672779">
        <w:rPr>
          <w:rFonts w:ascii="Cambria" w:eastAsiaTheme="minorEastAsia" w:hAnsi="Cambria"/>
        </w:rPr>
        <w:t>the first 2 roo</w:t>
      </w:r>
      <w:r w:rsidR="000B078D">
        <w:rPr>
          <w:rFonts w:ascii="Cambria" w:eastAsiaTheme="minorEastAsia" w:hAnsi="Cambria"/>
        </w:rPr>
        <w:t>t</w:t>
      </w:r>
      <w:r w:rsidR="00672779">
        <w:rPr>
          <w:rFonts w:ascii="Cambria" w:eastAsiaTheme="minorEastAsia" w:hAnsi="Cambria"/>
        </w:rPr>
        <w:t>s</w:t>
      </w:r>
      <w:bookmarkStart w:id="0" w:name="_GoBack"/>
      <w:bookmarkEnd w:id="0"/>
      <w:r w:rsidR="000B078D">
        <w:rPr>
          <w:rFonts w:ascii="Cambria" w:eastAsiaTheme="minorEastAsia" w:hAnsi="Cambria"/>
        </w:rPr>
        <w:t xml:space="preserve"> of </w:t>
      </w:r>
      <m:oMath>
        <m:r>
          <w:rPr>
            <w:rFonts w:ascii="Cambria Math" w:eastAsiaTheme="minorEastAsia" w:hAnsi="Cambria Math"/>
          </w:rPr>
          <m:t>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ascii="Cambria" w:eastAsiaTheme="minorEastAsia" w:hAnsi="Cambria"/>
        </w:rPr>
        <w:t xml:space="preserve"> </w:t>
      </w:r>
      <w:r w:rsidR="000B078D">
        <w:rPr>
          <w:rFonts w:ascii="Cambria" w:eastAsiaTheme="minorEastAsia" w:hAnsi="Cambria"/>
        </w:rPr>
        <w:t>are</w:t>
      </w:r>
      <w:r>
        <w:rPr>
          <w:rFonts w:ascii="Cambria" w:eastAsiaTheme="minorEastAsia" w:hAnsi="Cambria"/>
        </w:rPr>
        <w:t>:</w:t>
      </w:r>
    </w:p>
    <w:p w14:paraId="7E6CAD8B" w14:textId="77777777" w:rsidR="000B078D" w:rsidRPr="000B078D" w:rsidRDefault="00672779" w:rsidP="00B51702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2.404825557695773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6</m:t>
              </m:r>
            </m:sup>
          </m:sSup>
        </m:oMath>
      </m:oMathPara>
    </w:p>
    <w:p w14:paraId="5897E19F" w14:textId="77777777" w:rsidR="000B078D" w:rsidRDefault="000B078D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nd </w:t>
      </w:r>
    </w:p>
    <w:p w14:paraId="7BADCEEA" w14:textId="7C8A16C1" w:rsidR="00EA54D1" w:rsidRPr="000B078D" w:rsidRDefault="00672779" w:rsidP="00B51702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5.5200781102863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4</m:t>
              </m:r>
            </m:sup>
          </m:sSup>
        </m:oMath>
      </m:oMathPara>
    </w:p>
    <w:sectPr w:rsidR="00EA54D1" w:rsidRPr="000B0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9A6328"/>
    <w:multiLevelType w:val="hybridMultilevel"/>
    <w:tmpl w:val="3E7A4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MACSZpZGhhYWBko6SsGpxcWZ+XkgBYa1AFkeKWUsAAAA"/>
  </w:docVars>
  <w:rsids>
    <w:rsidRoot w:val="00F31636"/>
    <w:rsid w:val="000542D8"/>
    <w:rsid w:val="000A797A"/>
    <w:rsid w:val="000B078D"/>
    <w:rsid w:val="00106905"/>
    <w:rsid w:val="00156BBF"/>
    <w:rsid w:val="0019472A"/>
    <w:rsid w:val="003A3010"/>
    <w:rsid w:val="004D530B"/>
    <w:rsid w:val="005168F2"/>
    <w:rsid w:val="005728F7"/>
    <w:rsid w:val="0061032B"/>
    <w:rsid w:val="00672779"/>
    <w:rsid w:val="007012A9"/>
    <w:rsid w:val="00720FE7"/>
    <w:rsid w:val="007840D2"/>
    <w:rsid w:val="007851B6"/>
    <w:rsid w:val="00801B3E"/>
    <w:rsid w:val="00860BC5"/>
    <w:rsid w:val="0090127A"/>
    <w:rsid w:val="00A0081F"/>
    <w:rsid w:val="00A820AB"/>
    <w:rsid w:val="00B130FA"/>
    <w:rsid w:val="00B373F4"/>
    <w:rsid w:val="00B51702"/>
    <w:rsid w:val="00BE762B"/>
    <w:rsid w:val="00C45FAF"/>
    <w:rsid w:val="00E3544E"/>
    <w:rsid w:val="00E4017C"/>
    <w:rsid w:val="00EA54D1"/>
    <w:rsid w:val="00F31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73F31"/>
  <w15:chartTrackingRefBased/>
  <w15:docId w15:val="{9C8EA5F1-B9C4-49CB-9B98-C74DC5CD9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6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1636"/>
    <w:rPr>
      <w:color w:val="808080"/>
    </w:rPr>
  </w:style>
  <w:style w:type="table" w:styleId="TableGrid">
    <w:name w:val="Table Grid"/>
    <w:basedOn w:val="TableNormal"/>
    <w:uiPriority w:val="39"/>
    <w:rsid w:val="00BE7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0</TotalTime>
  <Pages>4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a</dc:creator>
  <cp:keywords/>
  <dc:description/>
  <cp:lastModifiedBy>studenttest</cp:lastModifiedBy>
  <cp:revision>10</cp:revision>
  <dcterms:created xsi:type="dcterms:W3CDTF">2020-03-06T20:30:00Z</dcterms:created>
  <dcterms:modified xsi:type="dcterms:W3CDTF">2020-03-09T18:42:00Z</dcterms:modified>
</cp:coreProperties>
</file>